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F21C5" w14:textId="77777777" w:rsidR="00EC4684" w:rsidRPr="00332C90" w:rsidRDefault="00EC4684" w:rsidP="00EC4684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t>AAA/AA/A North</w:t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3330"/>
        <w:gridCol w:w="2430"/>
      </w:tblGrid>
      <w:tr w:rsidR="00EC4684" w:rsidRPr="00332C90" w14:paraId="64CBD366" w14:textId="77777777" w:rsidTr="00EC4684">
        <w:trPr>
          <w:trHeight w:val="350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F6BD6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F8CF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Schoo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E1801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Coach</w:t>
            </w:r>
          </w:p>
        </w:tc>
      </w:tr>
      <w:tr w:rsidR="00EC4684" w:rsidRPr="00332C90" w14:paraId="4EF2603E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E5C4" w14:textId="3DFE5B41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anna John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077C1" w14:textId="7445846C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uthside Christia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0227" w14:textId="7D6F9CC2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iscilla LeGrand</w:t>
            </w:r>
          </w:p>
        </w:tc>
      </w:tr>
      <w:tr w:rsidR="00EC4684" w:rsidRPr="00332C90" w14:paraId="3E4F3566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30EB4" w14:textId="360BB9DC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Corianne</w:t>
            </w:r>
            <w:proofErr w:type="spellEnd"/>
            <w:r>
              <w:rPr>
                <w:b/>
                <w:sz w:val="24"/>
                <w:szCs w:val="24"/>
              </w:rPr>
              <w:t xml:space="preserve"> Pittma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7E39C" w14:textId="18F2D908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igh Point Academ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B7CE" w14:textId="5411D77C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Bradlee</w:t>
            </w:r>
            <w:proofErr w:type="spellEnd"/>
            <w:r>
              <w:rPr>
                <w:b/>
                <w:sz w:val="24"/>
                <w:szCs w:val="24"/>
              </w:rPr>
              <w:t xml:space="preserve"> Cooper</w:t>
            </w:r>
          </w:p>
        </w:tc>
      </w:tr>
      <w:tr w:rsidR="00941777" w:rsidRPr="00332C90" w14:paraId="795B736B" w14:textId="77777777" w:rsidTr="00941777">
        <w:trPr>
          <w:trHeight w:val="485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0628B" w14:textId="6F80823D" w:rsidR="00941777" w:rsidRPr="00332C90" w:rsidRDefault="000040BD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immie Thom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5C32" w14:textId="4DD7A5CF" w:rsidR="00941777" w:rsidRPr="00332C90" w:rsidRDefault="000040BD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. Joseph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9AA4" w14:textId="76C3041F" w:rsidR="00941777" w:rsidRPr="00332C90" w:rsidRDefault="000040BD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Jan </w:t>
            </w:r>
            <w:proofErr w:type="spellStart"/>
            <w:r>
              <w:rPr>
                <w:b/>
                <w:sz w:val="24"/>
                <w:szCs w:val="24"/>
              </w:rPr>
              <w:t>Carino</w:t>
            </w:r>
            <w:proofErr w:type="spellEnd"/>
          </w:p>
        </w:tc>
      </w:tr>
      <w:tr w:rsidR="00EC4684" w:rsidRPr="00332C90" w14:paraId="00D0EBE0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DB2A" w14:textId="09926566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ggie Patter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FA782" w14:textId="70355039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. Joseph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0A7C" w14:textId="6DEE9FE4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Jan </w:t>
            </w:r>
            <w:proofErr w:type="spellStart"/>
            <w:r>
              <w:rPr>
                <w:b/>
                <w:sz w:val="24"/>
                <w:szCs w:val="24"/>
              </w:rPr>
              <w:t>Carino</w:t>
            </w:r>
            <w:proofErr w:type="spellEnd"/>
          </w:p>
        </w:tc>
      </w:tr>
      <w:tr w:rsidR="00EC4684" w:rsidRPr="00332C90" w14:paraId="7606A0F3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A605" w14:textId="76047607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nnah </w:t>
            </w:r>
            <w:proofErr w:type="spellStart"/>
            <w:r>
              <w:rPr>
                <w:b/>
                <w:sz w:val="24"/>
                <w:szCs w:val="24"/>
              </w:rPr>
              <w:t>Maybry</w:t>
            </w:r>
            <w:proofErr w:type="spellEnd"/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F101F" w14:textId="5FEEF589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ndrum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A2F54" w14:textId="67E03F33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ylor Motts</w:t>
            </w:r>
          </w:p>
        </w:tc>
      </w:tr>
      <w:tr w:rsidR="00EC4684" w:rsidRPr="00332C90" w14:paraId="63D4C181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978A5" w14:textId="2F3BE03F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Bri</w:t>
            </w:r>
            <w:proofErr w:type="spellEnd"/>
            <w:r>
              <w:rPr>
                <w:b/>
                <w:sz w:val="24"/>
                <w:szCs w:val="24"/>
              </w:rPr>
              <w:t xml:space="preserve"> Smith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64136" w14:textId="029BAEE0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esne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846A" w14:textId="229E6B98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atie Jolley</w:t>
            </w:r>
          </w:p>
        </w:tc>
      </w:tr>
      <w:tr w:rsidR="00EC4684" w:rsidRPr="00332C90" w14:paraId="31727D9A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05A63" w14:textId="168FCE31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Kendall </w:t>
            </w:r>
            <w:proofErr w:type="spellStart"/>
            <w:r>
              <w:rPr>
                <w:b/>
                <w:sz w:val="24"/>
                <w:szCs w:val="24"/>
              </w:rPr>
              <w:t>Meinders</w:t>
            </w:r>
            <w:proofErr w:type="spellEnd"/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70B7" w14:textId="49BEB75E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ibert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8F3EB" w14:textId="7939EC60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rla Simpson</w:t>
            </w:r>
          </w:p>
        </w:tc>
      </w:tr>
      <w:tr w:rsidR="00EC4684" w:rsidRPr="00332C90" w14:paraId="24087A52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40E9" w14:textId="120D73ED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ylan Sneed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BD474" w14:textId="5A1FF9B5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pma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4D9E" w14:textId="631C4BF4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hane </w:t>
            </w:r>
            <w:proofErr w:type="spellStart"/>
            <w:r>
              <w:rPr>
                <w:b/>
                <w:sz w:val="24"/>
                <w:szCs w:val="24"/>
              </w:rPr>
              <w:t>LeCroy</w:t>
            </w:r>
            <w:proofErr w:type="spellEnd"/>
          </w:p>
        </w:tc>
      </w:tr>
      <w:tr w:rsidR="00EC4684" w:rsidRPr="00332C90" w14:paraId="4960D517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600C" w14:textId="03D4271E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gan Carpenter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9868" w14:textId="65823FCF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wdersvill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1A4EC" w14:textId="07807C36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rooke </w:t>
            </w:r>
            <w:proofErr w:type="spellStart"/>
            <w:r>
              <w:rPr>
                <w:b/>
                <w:sz w:val="24"/>
                <w:szCs w:val="24"/>
              </w:rPr>
              <w:t>Passini</w:t>
            </w:r>
            <w:proofErr w:type="spellEnd"/>
          </w:p>
        </w:tc>
      </w:tr>
      <w:tr w:rsidR="00EC4684" w:rsidRPr="00332C90" w14:paraId="47ED7E92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BA7A7" w14:textId="077F83C9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ese John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7268" w14:textId="2AE95C3A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re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0D739" w14:textId="0F75390C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my Godfrey</w:t>
            </w:r>
          </w:p>
        </w:tc>
      </w:tr>
      <w:tr w:rsidR="00EC4684" w:rsidRPr="00332C90" w14:paraId="68DFD445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D9136" w14:textId="537831F6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Marlee</w:t>
            </w:r>
            <w:proofErr w:type="spellEnd"/>
            <w:r>
              <w:rPr>
                <w:b/>
                <w:sz w:val="24"/>
                <w:szCs w:val="24"/>
              </w:rPr>
              <w:t xml:space="preserve"> Turnipseed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AD37" w14:textId="6A8CEE0F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niel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A06B3" w14:textId="75391A84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yley Hoover</w:t>
            </w:r>
          </w:p>
        </w:tc>
      </w:tr>
      <w:tr w:rsidR="00EC4684" w:rsidRPr="00332C90" w14:paraId="239E2757" w14:textId="77777777" w:rsidTr="00DF7372"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F53B3" w14:textId="02616BEB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llie Johns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AE4CD" w14:textId="7121E6DE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lue Ridg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8602A" w14:textId="4495D303" w:rsidR="00EC4684" w:rsidRPr="00332C90" w:rsidRDefault="000040B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hane Clark</w:t>
            </w:r>
          </w:p>
        </w:tc>
      </w:tr>
    </w:tbl>
    <w:p w14:paraId="055806A8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46851335" w14:textId="147B5DAF" w:rsidR="0064605D" w:rsidRDefault="00EC4684" w:rsidP="000040BD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t>Coaches:</w:t>
      </w:r>
      <w:r w:rsidR="0064605D">
        <w:rPr>
          <w:b/>
          <w:sz w:val="24"/>
          <w:szCs w:val="24"/>
        </w:rPr>
        <w:t xml:space="preserve">     </w:t>
      </w:r>
      <w:r w:rsidR="0064605D">
        <w:rPr>
          <w:b/>
          <w:sz w:val="24"/>
          <w:szCs w:val="24"/>
        </w:rPr>
        <w:tab/>
        <w:t>Priscilla LeGrand – Southside Christian</w:t>
      </w:r>
    </w:p>
    <w:p w14:paraId="3F1509C1" w14:textId="0850B0AB" w:rsidR="00105BE4" w:rsidRPr="00332C90" w:rsidRDefault="0064605D" w:rsidP="000040BD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Brooke </w:t>
      </w:r>
      <w:proofErr w:type="spellStart"/>
      <w:r>
        <w:rPr>
          <w:b/>
          <w:sz w:val="24"/>
          <w:szCs w:val="24"/>
        </w:rPr>
        <w:t>Passini</w:t>
      </w:r>
      <w:proofErr w:type="spellEnd"/>
      <w:r>
        <w:rPr>
          <w:b/>
          <w:sz w:val="24"/>
          <w:szCs w:val="24"/>
        </w:rPr>
        <w:t xml:space="preserve"> - Powdersville</w:t>
      </w:r>
      <w:r w:rsidR="00EC4684" w:rsidRPr="00332C90">
        <w:rPr>
          <w:b/>
          <w:sz w:val="24"/>
          <w:szCs w:val="24"/>
        </w:rPr>
        <w:tab/>
      </w:r>
    </w:p>
    <w:p w14:paraId="2523FEBE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70F07964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546DDE46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15F50178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73460A7E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610D82ED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5E64A160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558FD390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09B4268A" w14:textId="77777777" w:rsidR="00EC4684" w:rsidRPr="00332C90" w:rsidRDefault="00EC4684" w:rsidP="00EC4684">
      <w:pPr>
        <w:ind w:left="720" w:firstLine="720"/>
        <w:rPr>
          <w:b/>
          <w:sz w:val="24"/>
          <w:szCs w:val="24"/>
        </w:rPr>
      </w:pPr>
    </w:p>
    <w:p w14:paraId="79070D72" w14:textId="77777777" w:rsidR="000040BD" w:rsidRPr="00332C90" w:rsidRDefault="000040BD" w:rsidP="00105BE4">
      <w:pPr>
        <w:rPr>
          <w:b/>
          <w:sz w:val="24"/>
          <w:szCs w:val="24"/>
        </w:rPr>
      </w:pPr>
    </w:p>
    <w:p w14:paraId="62BFEA21" w14:textId="77777777" w:rsidR="00EC4684" w:rsidRPr="00332C90" w:rsidRDefault="00EC4684" w:rsidP="00EC4684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lastRenderedPageBreak/>
        <w:t>AAA/AA/A South</w:t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880"/>
        <w:gridCol w:w="2430"/>
      </w:tblGrid>
      <w:tr w:rsidR="00EC4684" w:rsidRPr="00332C90" w14:paraId="0BACCCC3" w14:textId="77777777" w:rsidTr="002602BF">
        <w:tc>
          <w:tcPr>
            <w:tcW w:w="2808" w:type="dxa"/>
          </w:tcPr>
          <w:p w14:paraId="7785CC67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880" w:type="dxa"/>
          </w:tcPr>
          <w:p w14:paraId="62FF7225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School</w:t>
            </w:r>
          </w:p>
        </w:tc>
        <w:tc>
          <w:tcPr>
            <w:tcW w:w="2430" w:type="dxa"/>
          </w:tcPr>
          <w:p w14:paraId="7CCAD07A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Coach</w:t>
            </w:r>
          </w:p>
        </w:tc>
      </w:tr>
      <w:tr w:rsidR="00EC4684" w:rsidRPr="00332C90" w14:paraId="0D494950" w14:textId="77777777" w:rsidTr="002602BF">
        <w:tc>
          <w:tcPr>
            <w:tcW w:w="2808" w:type="dxa"/>
          </w:tcPr>
          <w:p w14:paraId="7F3812CD" w14:textId="775590DE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rley Kinard</w:t>
            </w:r>
          </w:p>
        </w:tc>
        <w:tc>
          <w:tcPr>
            <w:tcW w:w="2880" w:type="dxa"/>
          </w:tcPr>
          <w:p w14:paraId="25364AFE" w14:textId="4C4E7760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ville</w:t>
            </w:r>
          </w:p>
        </w:tc>
        <w:tc>
          <w:tcPr>
            <w:tcW w:w="2430" w:type="dxa"/>
          </w:tcPr>
          <w:p w14:paraId="2EE7CA51" w14:textId="7BE0251B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on Nester </w:t>
            </w:r>
          </w:p>
        </w:tc>
      </w:tr>
      <w:tr w:rsidR="00EC4684" w:rsidRPr="00332C90" w14:paraId="52F8F219" w14:textId="77777777" w:rsidTr="002602BF">
        <w:tc>
          <w:tcPr>
            <w:tcW w:w="2808" w:type="dxa"/>
          </w:tcPr>
          <w:p w14:paraId="4F8E4B44" w14:textId="32974DF9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ayna Johnson</w:t>
            </w:r>
          </w:p>
        </w:tc>
        <w:tc>
          <w:tcPr>
            <w:tcW w:w="2880" w:type="dxa"/>
          </w:tcPr>
          <w:p w14:paraId="20EA5B4D" w14:textId="24AFCCCC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rth Central</w:t>
            </w:r>
          </w:p>
        </w:tc>
        <w:tc>
          <w:tcPr>
            <w:tcW w:w="2430" w:type="dxa"/>
          </w:tcPr>
          <w:p w14:paraId="59BD6C84" w14:textId="147D2ACC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ndy Johnson</w:t>
            </w:r>
          </w:p>
        </w:tc>
      </w:tr>
      <w:tr w:rsidR="00EC4684" w:rsidRPr="00332C90" w14:paraId="29E20B6E" w14:textId="77777777" w:rsidTr="002602BF">
        <w:tc>
          <w:tcPr>
            <w:tcW w:w="2808" w:type="dxa"/>
          </w:tcPr>
          <w:p w14:paraId="336C835F" w14:textId="10F2AF0D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ichaela Sanders</w:t>
            </w:r>
          </w:p>
        </w:tc>
        <w:tc>
          <w:tcPr>
            <w:tcW w:w="2880" w:type="dxa"/>
          </w:tcPr>
          <w:p w14:paraId="64F8A8A1" w14:textId="2E6658E3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estwood</w:t>
            </w:r>
          </w:p>
        </w:tc>
        <w:tc>
          <w:tcPr>
            <w:tcW w:w="2430" w:type="dxa"/>
          </w:tcPr>
          <w:p w14:paraId="326A0F84" w14:textId="1592EF6C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ril Myers</w:t>
            </w:r>
          </w:p>
        </w:tc>
      </w:tr>
      <w:tr w:rsidR="00EC4684" w:rsidRPr="00332C90" w14:paraId="129BCC4F" w14:textId="77777777" w:rsidTr="002602BF">
        <w:tc>
          <w:tcPr>
            <w:tcW w:w="2808" w:type="dxa"/>
          </w:tcPr>
          <w:p w14:paraId="5FDD3195" w14:textId="287ACA92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Regean</w:t>
            </w:r>
            <w:proofErr w:type="spellEnd"/>
            <w:r>
              <w:rPr>
                <w:b/>
                <w:sz w:val="24"/>
                <w:szCs w:val="24"/>
              </w:rPr>
              <w:t xml:space="preserve"> Johnson</w:t>
            </w:r>
          </w:p>
        </w:tc>
        <w:tc>
          <w:tcPr>
            <w:tcW w:w="2880" w:type="dxa"/>
          </w:tcPr>
          <w:p w14:paraId="43C40AEE" w14:textId="269C8B8B" w:rsidR="00EC4684" w:rsidRPr="00332C90" w:rsidRDefault="0064605D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mberg-Ehrhardt</w:t>
            </w:r>
          </w:p>
        </w:tc>
        <w:tc>
          <w:tcPr>
            <w:tcW w:w="2430" w:type="dxa"/>
          </w:tcPr>
          <w:p w14:paraId="52E41238" w14:textId="0A6CDD83" w:rsidR="00EC4684" w:rsidRPr="00332C90" w:rsidRDefault="007D7AFE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anna Merchant</w:t>
            </w:r>
          </w:p>
        </w:tc>
      </w:tr>
      <w:tr w:rsidR="00C06482" w:rsidRPr="00332C90" w14:paraId="51E0C59D" w14:textId="77777777" w:rsidTr="00C06482">
        <w:trPr>
          <w:trHeight w:val="503"/>
        </w:trPr>
        <w:tc>
          <w:tcPr>
            <w:tcW w:w="2808" w:type="dxa"/>
          </w:tcPr>
          <w:p w14:paraId="4BF02C60" w14:textId="01E17A3C" w:rsidR="00C06482" w:rsidRDefault="00C06482" w:rsidP="00C06482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laney</w:t>
            </w:r>
            <w:proofErr w:type="spellEnd"/>
            <w:r>
              <w:rPr>
                <w:b/>
                <w:sz w:val="24"/>
                <w:szCs w:val="24"/>
              </w:rPr>
              <w:t xml:space="preserve"> Sanders</w:t>
            </w:r>
          </w:p>
        </w:tc>
        <w:tc>
          <w:tcPr>
            <w:tcW w:w="2880" w:type="dxa"/>
          </w:tcPr>
          <w:p w14:paraId="57E3491F" w14:textId="421AFAA8" w:rsidR="00C06482" w:rsidRDefault="00C06482" w:rsidP="00C064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mberg-Ehrhardt</w:t>
            </w:r>
          </w:p>
        </w:tc>
        <w:tc>
          <w:tcPr>
            <w:tcW w:w="2430" w:type="dxa"/>
          </w:tcPr>
          <w:p w14:paraId="457919D4" w14:textId="445E5429" w:rsidR="00C06482" w:rsidRPr="00332C90" w:rsidRDefault="007D7AFE" w:rsidP="00C064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anna Merchant</w:t>
            </w:r>
          </w:p>
        </w:tc>
      </w:tr>
      <w:tr w:rsidR="00C06482" w:rsidRPr="00332C90" w14:paraId="70FBEB70" w14:textId="77777777" w:rsidTr="002602BF">
        <w:tc>
          <w:tcPr>
            <w:tcW w:w="2808" w:type="dxa"/>
          </w:tcPr>
          <w:p w14:paraId="7DF99DA1" w14:textId="7B80626B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Ludy</w:t>
            </w:r>
            <w:proofErr w:type="spellEnd"/>
            <w:r>
              <w:rPr>
                <w:b/>
                <w:sz w:val="24"/>
                <w:szCs w:val="24"/>
              </w:rPr>
              <w:t xml:space="preserve"> Borges</w:t>
            </w:r>
          </w:p>
        </w:tc>
        <w:tc>
          <w:tcPr>
            <w:tcW w:w="2880" w:type="dxa"/>
          </w:tcPr>
          <w:p w14:paraId="6C212CC3" w14:textId="53FF002F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hilip Simmons</w:t>
            </w:r>
          </w:p>
        </w:tc>
        <w:tc>
          <w:tcPr>
            <w:tcW w:w="2430" w:type="dxa"/>
          </w:tcPr>
          <w:p w14:paraId="4FBF17AB" w14:textId="65730F5E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</w:tc>
      </w:tr>
      <w:tr w:rsidR="00C06482" w:rsidRPr="00332C90" w14:paraId="7B655C03" w14:textId="77777777" w:rsidTr="002602BF">
        <w:tc>
          <w:tcPr>
            <w:tcW w:w="2808" w:type="dxa"/>
          </w:tcPr>
          <w:p w14:paraId="0B840C3F" w14:textId="0E3600B7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xi Roberson</w:t>
            </w:r>
          </w:p>
        </w:tc>
        <w:tc>
          <w:tcPr>
            <w:tcW w:w="2880" w:type="dxa"/>
          </w:tcPr>
          <w:p w14:paraId="63D6775F" w14:textId="00EB6EB8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ndrew Jackson</w:t>
            </w:r>
          </w:p>
        </w:tc>
        <w:tc>
          <w:tcPr>
            <w:tcW w:w="2430" w:type="dxa"/>
          </w:tcPr>
          <w:p w14:paraId="35AE50FA" w14:textId="6A8158E7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</w:tc>
      </w:tr>
      <w:tr w:rsidR="00C06482" w:rsidRPr="00332C90" w14:paraId="4EAAEEAA" w14:textId="77777777" w:rsidTr="002602BF">
        <w:tc>
          <w:tcPr>
            <w:tcW w:w="2808" w:type="dxa"/>
          </w:tcPr>
          <w:p w14:paraId="7A87CD15" w14:textId="3A400021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ylie Terrell</w:t>
            </w:r>
          </w:p>
        </w:tc>
        <w:tc>
          <w:tcPr>
            <w:tcW w:w="2880" w:type="dxa"/>
          </w:tcPr>
          <w:p w14:paraId="46D39158" w14:textId="18D53447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ilbert</w:t>
            </w:r>
          </w:p>
        </w:tc>
        <w:tc>
          <w:tcPr>
            <w:tcW w:w="2430" w:type="dxa"/>
          </w:tcPr>
          <w:p w14:paraId="3D7BBA68" w14:textId="7A823EFC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ckie Shealy</w:t>
            </w:r>
          </w:p>
        </w:tc>
      </w:tr>
      <w:tr w:rsidR="00C06482" w:rsidRPr="00332C90" w14:paraId="74A559E0" w14:textId="77777777" w:rsidTr="00C06482">
        <w:trPr>
          <w:trHeight w:val="485"/>
        </w:trPr>
        <w:tc>
          <w:tcPr>
            <w:tcW w:w="2808" w:type="dxa"/>
          </w:tcPr>
          <w:p w14:paraId="2A3C103E" w14:textId="2FC90F39" w:rsidR="00C06482" w:rsidRDefault="00C06482" w:rsidP="00C064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rlee Jones</w:t>
            </w:r>
          </w:p>
        </w:tc>
        <w:tc>
          <w:tcPr>
            <w:tcW w:w="2880" w:type="dxa"/>
          </w:tcPr>
          <w:p w14:paraId="5D47F3B0" w14:textId="4F59BC32" w:rsidR="00C06482" w:rsidRDefault="00C06482" w:rsidP="00C064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ilbert</w:t>
            </w:r>
          </w:p>
        </w:tc>
        <w:tc>
          <w:tcPr>
            <w:tcW w:w="2430" w:type="dxa"/>
          </w:tcPr>
          <w:p w14:paraId="2C5C869F" w14:textId="4095B6BC" w:rsidR="00C06482" w:rsidRDefault="00C06482" w:rsidP="00C0648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ckie Shealy</w:t>
            </w:r>
          </w:p>
        </w:tc>
      </w:tr>
      <w:tr w:rsidR="00C06482" w:rsidRPr="00332C90" w14:paraId="0602C228" w14:textId="77777777" w:rsidTr="002602BF">
        <w:tc>
          <w:tcPr>
            <w:tcW w:w="2808" w:type="dxa"/>
          </w:tcPr>
          <w:p w14:paraId="0E92C328" w14:textId="3BC2DDCE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per Johnson</w:t>
            </w:r>
          </w:p>
        </w:tc>
        <w:tc>
          <w:tcPr>
            <w:tcW w:w="2880" w:type="dxa"/>
          </w:tcPr>
          <w:p w14:paraId="2F558F61" w14:textId="09AE738A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ceanside</w:t>
            </w:r>
          </w:p>
        </w:tc>
        <w:tc>
          <w:tcPr>
            <w:tcW w:w="2430" w:type="dxa"/>
          </w:tcPr>
          <w:p w14:paraId="006A3869" w14:textId="45A59832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</w:tc>
      </w:tr>
      <w:tr w:rsidR="00C06482" w:rsidRPr="00332C90" w14:paraId="57CB9AF6" w14:textId="77777777" w:rsidTr="00B61F72">
        <w:tc>
          <w:tcPr>
            <w:tcW w:w="2808" w:type="dxa"/>
          </w:tcPr>
          <w:p w14:paraId="711222E5" w14:textId="77777777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athryn </w:t>
            </w:r>
            <w:proofErr w:type="spellStart"/>
            <w:r>
              <w:rPr>
                <w:b/>
                <w:sz w:val="24"/>
                <w:szCs w:val="24"/>
              </w:rPr>
              <w:t>Shippee</w:t>
            </w:r>
            <w:proofErr w:type="spellEnd"/>
          </w:p>
        </w:tc>
        <w:tc>
          <w:tcPr>
            <w:tcW w:w="2880" w:type="dxa"/>
          </w:tcPr>
          <w:p w14:paraId="5FD1AD6A" w14:textId="77777777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shop England</w:t>
            </w:r>
          </w:p>
        </w:tc>
        <w:tc>
          <w:tcPr>
            <w:tcW w:w="2430" w:type="dxa"/>
          </w:tcPr>
          <w:p w14:paraId="09F6B006" w14:textId="77777777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indy Baggott</w:t>
            </w:r>
          </w:p>
        </w:tc>
      </w:tr>
      <w:tr w:rsidR="00C06482" w:rsidRPr="00332C90" w14:paraId="6AAEAF5E" w14:textId="77777777" w:rsidTr="002602BF">
        <w:tc>
          <w:tcPr>
            <w:tcW w:w="2808" w:type="dxa"/>
          </w:tcPr>
          <w:p w14:paraId="1DD0914B" w14:textId="1526FEDA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eah </w:t>
            </w:r>
            <w:proofErr w:type="spellStart"/>
            <w:r>
              <w:rPr>
                <w:b/>
                <w:sz w:val="24"/>
                <w:szCs w:val="24"/>
              </w:rPr>
              <w:t>Zimlich</w:t>
            </w:r>
            <w:proofErr w:type="spellEnd"/>
          </w:p>
        </w:tc>
        <w:tc>
          <w:tcPr>
            <w:tcW w:w="2880" w:type="dxa"/>
          </w:tcPr>
          <w:p w14:paraId="6562B223" w14:textId="3F1BCED6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shop England</w:t>
            </w:r>
          </w:p>
        </w:tc>
        <w:tc>
          <w:tcPr>
            <w:tcW w:w="2430" w:type="dxa"/>
          </w:tcPr>
          <w:p w14:paraId="1658E0A4" w14:textId="18A9C23F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indy Baggott</w:t>
            </w:r>
          </w:p>
        </w:tc>
      </w:tr>
      <w:tr w:rsidR="00C06482" w:rsidRPr="00332C90" w14:paraId="169EB517" w14:textId="77777777" w:rsidTr="002602BF">
        <w:tc>
          <w:tcPr>
            <w:tcW w:w="2808" w:type="dxa"/>
          </w:tcPr>
          <w:p w14:paraId="4A8AA767" w14:textId="77B34E81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ckenzie Morgan</w:t>
            </w:r>
          </w:p>
        </w:tc>
        <w:tc>
          <w:tcPr>
            <w:tcW w:w="2880" w:type="dxa"/>
          </w:tcPr>
          <w:p w14:paraId="4444F6BB" w14:textId="5774EA01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rangeburg Wilkinson</w:t>
            </w:r>
          </w:p>
        </w:tc>
        <w:tc>
          <w:tcPr>
            <w:tcW w:w="2430" w:type="dxa"/>
          </w:tcPr>
          <w:p w14:paraId="24BA3562" w14:textId="6C539590" w:rsidR="00C06482" w:rsidRPr="00332C90" w:rsidRDefault="00C06482" w:rsidP="00C06482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enolis</w:t>
            </w:r>
            <w:proofErr w:type="spellEnd"/>
            <w:r>
              <w:rPr>
                <w:b/>
                <w:sz w:val="24"/>
                <w:szCs w:val="24"/>
              </w:rPr>
              <w:t xml:space="preserve"> Wright</w:t>
            </w:r>
          </w:p>
        </w:tc>
      </w:tr>
    </w:tbl>
    <w:p w14:paraId="1AFDDF49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767C2497" w14:textId="3BA96477" w:rsidR="00105BE4" w:rsidRDefault="00EC4684" w:rsidP="000040BD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t xml:space="preserve">Coaches: </w:t>
      </w:r>
      <w:r w:rsidRPr="00332C90">
        <w:rPr>
          <w:b/>
          <w:sz w:val="24"/>
          <w:szCs w:val="24"/>
        </w:rPr>
        <w:tab/>
      </w:r>
      <w:r w:rsidR="00C06482">
        <w:rPr>
          <w:b/>
          <w:sz w:val="24"/>
          <w:szCs w:val="24"/>
        </w:rPr>
        <w:t>Andy Johnson – North Central</w:t>
      </w:r>
    </w:p>
    <w:p w14:paraId="6C7FF13C" w14:textId="17715735" w:rsidR="00C06482" w:rsidRPr="00332C90" w:rsidRDefault="00C06482" w:rsidP="000040BD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April Myers - Crestwood</w:t>
      </w:r>
    </w:p>
    <w:p w14:paraId="1394991D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46C2A282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33E13F2D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6341750A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6133FCB6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2272CA87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28D072EA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5FD534A0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70182230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68E47C34" w14:textId="77777777" w:rsidR="00EC4684" w:rsidRPr="00332C90" w:rsidRDefault="00EC4684" w:rsidP="00EC4684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lastRenderedPageBreak/>
        <w:t>AAAAA</w:t>
      </w:r>
      <w:r w:rsidR="009829EC" w:rsidRPr="00332C90">
        <w:rPr>
          <w:b/>
          <w:sz w:val="24"/>
          <w:szCs w:val="24"/>
        </w:rPr>
        <w:t>/AAAA</w:t>
      </w:r>
      <w:r w:rsidRPr="00332C90">
        <w:rPr>
          <w:b/>
          <w:sz w:val="24"/>
          <w:szCs w:val="24"/>
        </w:rPr>
        <w:t xml:space="preserve"> North</w:t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  <w:r w:rsidRPr="00332C90">
        <w:rPr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880"/>
        <w:gridCol w:w="2430"/>
      </w:tblGrid>
      <w:tr w:rsidR="00EC4684" w:rsidRPr="00332C90" w14:paraId="0B784DC8" w14:textId="77777777" w:rsidTr="002602BF">
        <w:tc>
          <w:tcPr>
            <w:tcW w:w="2808" w:type="dxa"/>
          </w:tcPr>
          <w:p w14:paraId="207DBEF8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880" w:type="dxa"/>
          </w:tcPr>
          <w:p w14:paraId="1313EF09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School</w:t>
            </w:r>
          </w:p>
        </w:tc>
        <w:tc>
          <w:tcPr>
            <w:tcW w:w="2430" w:type="dxa"/>
          </w:tcPr>
          <w:p w14:paraId="7EC5F5EC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Coach</w:t>
            </w:r>
          </w:p>
        </w:tc>
      </w:tr>
      <w:tr w:rsidR="00EC4684" w:rsidRPr="00332C90" w14:paraId="5A84598A" w14:textId="77777777" w:rsidTr="002602BF">
        <w:tc>
          <w:tcPr>
            <w:tcW w:w="2808" w:type="dxa"/>
          </w:tcPr>
          <w:p w14:paraId="214CACA1" w14:textId="19F90CA6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ierra Gainey</w:t>
            </w:r>
          </w:p>
        </w:tc>
        <w:tc>
          <w:tcPr>
            <w:tcW w:w="2880" w:type="dxa"/>
          </w:tcPr>
          <w:p w14:paraId="15874E18" w14:textId="79D040A1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tsville</w:t>
            </w:r>
          </w:p>
        </w:tc>
        <w:tc>
          <w:tcPr>
            <w:tcW w:w="2430" w:type="dxa"/>
          </w:tcPr>
          <w:p w14:paraId="02CBABA4" w14:textId="6B8630D5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illy Smith</w:t>
            </w:r>
          </w:p>
        </w:tc>
      </w:tr>
      <w:tr w:rsidR="00EC4684" w:rsidRPr="00332C90" w14:paraId="4FBFBFF0" w14:textId="77777777" w:rsidTr="002602BF">
        <w:tc>
          <w:tcPr>
            <w:tcW w:w="2808" w:type="dxa"/>
          </w:tcPr>
          <w:p w14:paraId="226BEE5C" w14:textId="73A61FE0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ry Randall Rodgers</w:t>
            </w:r>
          </w:p>
        </w:tc>
        <w:tc>
          <w:tcPr>
            <w:tcW w:w="2880" w:type="dxa"/>
          </w:tcPr>
          <w:p w14:paraId="21A40721" w14:textId="7B5F8490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James Island</w:t>
            </w:r>
          </w:p>
        </w:tc>
        <w:tc>
          <w:tcPr>
            <w:tcW w:w="2430" w:type="dxa"/>
          </w:tcPr>
          <w:p w14:paraId="2CB2504F" w14:textId="56C0E63D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Jason </w:t>
            </w:r>
            <w:proofErr w:type="spellStart"/>
            <w:r>
              <w:rPr>
                <w:b/>
                <w:sz w:val="24"/>
                <w:szCs w:val="24"/>
              </w:rPr>
              <w:t>Yeates</w:t>
            </w:r>
            <w:proofErr w:type="spellEnd"/>
          </w:p>
        </w:tc>
      </w:tr>
      <w:tr w:rsidR="00EC4684" w:rsidRPr="00332C90" w14:paraId="73914A68" w14:textId="77777777" w:rsidTr="002602BF">
        <w:tc>
          <w:tcPr>
            <w:tcW w:w="2808" w:type="dxa"/>
          </w:tcPr>
          <w:p w14:paraId="0A3340D8" w14:textId="09F3356D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ion Caldwell</w:t>
            </w:r>
          </w:p>
        </w:tc>
        <w:tc>
          <w:tcPr>
            <w:tcW w:w="2880" w:type="dxa"/>
          </w:tcPr>
          <w:p w14:paraId="6B4B4C19" w14:textId="39D367F8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st Florence</w:t>
            </w:r>
          </w:p>
        </w:tc>
        <w:tc>
          <w:tcPr>
            <w:tcW w:w="2430" w:type="dxa"/>
          </w:tcPr>
          <w:p w14:paraId="42B34CAC" w14:textId="05073ECD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Warren Coker </w:t>
            </w:r>
          </w:p>
        </w:tc>
      </w:tr>
      <w:tr w:rsidR="00EC4684" w:rsidRPr="00332C90" w14:paraId="1FB6F09D" w14:textId="77777777" w:rsidTr="002602BF">
        <w:tc>
          <w:tcPr>
            <w:tcW w:w="2808" w:type="dxa"/>
          </w:tcPr>
          <w:p w14:paraId="27E07583" w14:textId="51DE9D8F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dy</w:t>
            </w:r>
            <w:proofErr w:type="spellEnd"/>
            <w:r>
              <w:rPr>
                <w:b/>
                <w:sz w:val="24"/>
                <w:szCs w:val="24"/>
              </w:rPr>
              <w:t xml:space="preserve"> O’Grady</w:t>
            </w:r>
          </w:p>
        </w:tc>
        <w:tc>
          <w:tcPr>
            <w:tcW w:w="2880" w:type="dxa"/>
          </w:tcPr>
          <w:p w14:paraId="6908F4A2" w14:textId="525E2C96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ilton Head Island</w:t>
            </w:r>
          </w:p>
        </w:tc>
        <w:tc>
          <w:tcPr>
            <w:tcW w:w="2430" w:type="dxa"/>
          </w:tcPr>
          <w:p w14:paraId="179DE716" w14:textId="5C9E6892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Garrett </w:t>
            </w:r>
            <w:proofErr w:type="spellStart"/>
            <w:r>
              <w:rPr>
                <w:b/>
                <w:sz w:val="24"/>
                <w:szCs w:val="24"/>
              </w:rPr>
              <w:t>Talarczyk</w:t>
            </w:r>
            <w:proofErr w:type="spellEnd"/>
          </w:p>
        </w:tc>
      </w:tr>
      <w:tr w:rsidR="00EC4684" w:rsidRPr="00332C90" w14:paraId="0784FEEE" w14:textId="77777777" w:rsidTr="002602BF">
        <w:tc>
          <w:tcPr>
            <w:tcW w:w="2808" w:type="dxa"/>
          </w:tcPr>
          <w:p w14:paraId="483984A9" w14:textId="6E0FA680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cKenzie Ryan</w:t>
            </w:r>
          </w:p>
        </w:tc>
        <w:tc>
          <w:tcPr>
            <w:tcW w:w="2880" w:type="dxa"/>
          </w:tcPr>
          <w:p w14:paraId="61A32820" w14:textId="53F70A42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ilton Head Island</w:t>
            </w:r>
          </w:p>
        </w:tc>
        <w:tc>
          <w:tcPr>
            <w:tcW w:w="2430" w:type="dxa"/>
          </w:tcPr>
          <w:p w14:paraId="4B474092" w14:textId="56E62B4B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Garrett </w:t>
            </w:r>
            <w:proofErr w:type="spellStart"/>
            <w:r>
              <w:rPr>
                <w:b/>
                <w:sz w:val="24"/>
                <w:szCs w:val="24"/>
              </w:rPr>
              <w:t>Talarczyk</w:t>
            </w:r>
            <w:proofErr w:type="spellEnd"/>
          </w:p>
        </w:tc>
      </w:tr>
      <w:tr w:rsidR="00EC4684" w:rsidRPr="00332C90" w14:paraId="0F631551" w14:textId="77777777" w:rsidTr="002602BF">
        <w:tc>
          <w:tcPr>
            <w:tcW w:w="2808" w:type="dxa"/>
          </w:tcPr>
          <w:p w14:paraId="1434946E" w14:textId="4F5B2082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rson Eubanks</w:t>
            </w:r>
          </w:p>
        </w:tc>
        <w:tc>
          <w:tcPr>
            <w:tcW w:w="2880" w:type="dxa"/>
          </w:tcPr>
          <w:p w14:paraId="402EFAA1" w14:textId="694DFD86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iver Bluff</w:t>
            </w:r>
          </w:p>
        </w:tc>
        <w:tc>
          <w:tcPr>
            <w:tcW w:w="2430" w:type="dxa"/>
          </w:tcPr>
          <w:p w14:paraId="6551D4F1" w14:textId="5954FBBC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ryan </w:t>
            </w:r>
            <w:proofErr w:type="spellStart"/>
            <w:r>
              <w:rPr>
                <w:b/>
                <w:sz w:val="24"/>
                <w:szCs w:val="24"/>
              </w:rPr>
              <w:t>Piro</w:t>
            </w:r>
            <w:proofErr w:type="spellEnd"/>
          </w:p>
        </w:tc>
      </w:tr>
      <w:tr w:rsidR="00EC4684" w:rsidRPr="00332C90" w14:paraId="772BDD02" w14:textId="77777777" w:rsidTr="002602BF">
        <w:tc>
          <w:tcPr>
            <w:tcW w:w="2808" w:type="dxa"/>
          </w:tcPr>
          <w:p w14:paraId="67359040" w14:textId="785083B5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ily King</w:t>
            </w:r>
          </w:p>
        </w:tc>
        <w:tc>
          <w:tcPr>
            <w:tcW w:w="2880" w:type="dxa"/>
          </w:tcPr>
          <w:p w14:paraId="0CEBE090" w14:textId="30B4BD09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ndo</w:t>
            </w:r>
          </w:p>
        </w:tc>
        <w:tc>
          <w:tcPr>
            <w:tcW w:w="2430" w:type="dxa"/>
          </w:tcPr>
          <w:p w14:paraId="5012AAB6" w14:textId="52FA8C59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exis Glover</w:t>
            </w:r>
          </w:p>
        </w:tc>
      </w:tr>
      <w:tr w:rsidR="00EC4684" w:rsidRPr="00332C90" w14:paraId="0EB9D45E" w14:textId="77777777" w:rsidTr="002602BF">
        <w:tc>
          <w:tcPr>
            <w:tcW w:w="2808" w:type="dxa"/>
          </w:tcPr>
          <w:p w14:paraId="68CA8E36" w14:textId="62F75E6C" w:rsidR="00EC4684" w:rsidRPr="00332C90" w:rsidRDefault="00724540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liza </w:t>
            </w:r>
            <w:proofErr w:type="spellStart"/>
            <w:r>
              <w:rPr>
                <w:b/>
                <w:sz w:val="24"/>
                <w:szCs w:val="24"/>
              </w:rPr>
              <w:t>Hudock</w:t>
            </w:r>
            <w:proofErr w:type="spellEnd"/>
          </w:p>
        </w:tc>
        <w:tc>
          <w:tcPr>
            <w:tcW w:w="2880" w:type="dxa"/>
          </w:tcPr>
          <w:p w14:paraId="3DBE8A74" w14:textId="4734DD95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ndo</w:t>
            </w:r>
          </w:p>
        </w:tc>
        <w:tc>
          <w:tcPr>
            <w:tcW w:w="2430" w:type="dxa"/>
          </w:tcPr>
          <w:p w14:paraId="51D26000" w14:textId="10D75EF4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exis Glover</w:t>
            </w:r>
          </w:p>
        </w:tc>
      </w:tr>
      <w:tr w:rsidR="00EC4684" w:rsidRPr="00332C90" w14:paraId="588458D9" w14:textId="77777777" w:rsidTr="002602BF">
        <w:tc>
          <w:tcPr>
            <w:tcW w:w="2808" w:type="dxa"/>
          </w:tcPr>
          <w:p w14:paraId="0A14D100" w14:textId="108B8AC0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lena Norton</w:t>
            </w:r>
          </w:p>
        </w:tc>
        <w:tc>
          <w:tcPr>
            <w:tcW w:w="2880" w:type="dxa"/>
          </w:tcPr>
          <w:p w14:paraId="5BA29EFA" w14:textId="5AE735F2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utch Fork</w:t>
            </w:r>
          </w:p>
        </w:tc>
        <w:tc>
          <w:tcPr>
            <w:tcW w:w="2430" w:type="dxa"/>
          </w:tcPr>
          <w:p w14:paraId="08B9BC95" w14:textId="6BB1E5FF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aul </w:t>
            </w:r>
            <w:proofErr w:type="spellStart"/>
            <w:r>
              <w:rPr>
                <w:b/>
                <w:sz w:val="24"/>
                <w:szCs w:val="24"/>
              </w:rPr>
              <w:t>Thees</w:t>
            </w:r>
            <w:proofErr w:type="spellEnd"/>
          </w:p>
        </w:tc>
      </w:tr>
      <w:tr w:rsidR="00EC4684" w:rsidRPr="00332C90" w14:paraId="3ADAD112" w14:textId="77777777" w:rsidTr="002602BF">
        <w:tc>
          <w:tcPr>
            <w:tcW w:w="2808" w:type="dxa"/>
          </w:tcPr>
          <w:p w14:paraId="685169ED" w14:textId="0C1853F6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hmarie</w:t>
            </w:r>
            <w:proofErr w:type="spellEnd"/>
            <w:r>
              <w:rPr>
                <w:b/>
                <w:sz w:val="24"/>
                <w:szCs w:val="24"/>
              </w:rPr>
              <w:t xml:space="preserve"> Young</w:t>
            </w:r>
          </w:p>
        </w:tc>
        <w:tc>
          <w:tcPr>
            <w:tcW w:w="2880" w:type="dxa"/>
          </w:tcPr>
          <w:p w14:paraId="165994EC" w14:textId="36B57E67" w:rsidR="00EC4684" w:rsidRPr="00332C90" w:rsidRDefault="00283DA8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mter</w:t>
            </w:r>
          </w:p>
        </w:tc>
        <w:tc>
          <w:tcPr>
            <w:tcW w:w="2430" w:type="dxa"/>
          </w:tcPr>
          <w:p w14:paraId="05B2E3D3" w14:textId="51294D8C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eath Griffin</w:t>
            </w:r>
          </w:p>
        </w:tc>
      </w:tr>
      <w:tr w:rsidR="00941777" w:rsidRPr="00332C90" w14:paraId="3F1AD6B3" w14:textId="77777777" w:rsidTr="00941777">
        <w:trPr>
          <w:trHeight w:val="503"/>
        </w:trPr>
        <w:tc>
          <w:tcPr>
            <w:tcW w:w="2808" w:type="dxa"/>
          </w:tcPr>
          <w:p w14:paraId="77937AF3" w14:textId="4070AE33" w:rsidR="00941777" w:rsidRPr="00332C90" w:rsidRDefault="00283DA8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lle Michael</w:t>
            </w:r>
          </w:p>
        </w:tc>
        <w:tc>
          <w:tcPr>
            <w:tcW w:w="2880" w:type="dxa"/>
          </w:tcPr>
          <w:p w14:paraId="6FE0AD31" w14:textId="16E00265" w:rsidR="00941777" w:rsidRPr="00332C90" w:rsidRDefault="00283DA8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xington</w:t>
            </w:r>
          </w:p>
        </w:tc>
        <w:tc>
          <w:tcPr>
            <w:tcW w:w="2430" w:type="dxa"/>
          </w:tcPr>
          <w:p w14:paraId="196126D1" w14:textId="294C3CEC" w:rsidR="00941777" w:rsidRPr="00332C90" w:rsidRDefault="00A90A8A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Eric </w:t>
            </w:r>
            <w:proofErr w:type="spellStart"/>
            <w:r>
              <w:rPr>
                <w:b/>
                <w:sz w:val="24"/>
                <w:szCs w:val="24"/>
              </w:rPr>
              <w:t>Shick</w:t>
            </w:r>
            <w:proofErr w:type="spellEnd"/>
          </w:p>
        </w:tc>
      </w:tr>
      <w:tr w:rsidR="00EC4684" w:rsidRPr="00332C90" w14:paraId="5C4E5B06" w14:textId="77777777" w:rsidTr="002602BF">
        <w:tc>
          <w:tcPr>
            <w:tcW w:w="2808" w:type="dxa"/>
          </w:tcPr>
          <w:p w14:paraId="03AB6267" w14:textId="5A958EA7" w:rsidR="00EC4684" w:rsidRPr="00332C90" w:rsidRDefault="007D7AFE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ce Burns</w:t>
            </w:r>
          </w:p>
        </w:tc>
        <w:tc>
          <w:tcPr>
            <w:tcW w:w="2880" w:type="dxa"/>
          </w:tcPr>
          <w:p w14:paraId="60EAC6EF" w14:textId="646D4701" w:rsidR="00EC4684" w:rsidRPr="00332C90" w:rsidRDefault="007D7AFE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uth Aiken</w:t>
            </w:r>
          </w:p>
        </w:tc>
        <w:tc>
          <w:tcPr>
            <w:tcW w:w="2430" w:type="dxa"/>
          </w:tcPr>
          <w:p w14:paraId="29DE9D89" w14:textId="4107280C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</w:p>
        </w:tc>
      </w:tr>
    </w:tbl>
    <w:p w14:paraId="4506CF3E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67920678" w14:textId="5D6F5A06" w:rsidR="009829EC" w:rsidRDefault="00EC4684" w:rsidP="000040BD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t>Coaches:</w:t>
      </w:r>
      <w:r w:rsidRPr="00332C90">
        <w:rPr>
          <w:b/>
          <w:sz w:val="24"/>
          <w:szCs w:val="24"/>
        </w:rPr>
        <w:tab/>
      </w:r>
      <w:r w:rsidR="00A90A8A">
        <w:rPr>
          <w:b/>
          <w:sz w:val="24"/>
          <w:szCs w:val="24"/>
        </w:rPr>
        <w:t>Warren Coker – West Florence</w:t>
      </w:r>
    </w:p>
    <w:p w14:paraId="674F6C8E" w14:textId="4050E7E4" w:rsidR="00A90A8A" w:rsidRPr="00332C90" w:rsidRDefault="00A90A8A" w:rsidP="000040BD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Bryan </w:t>
      </w:r>
      <w:proofErr w:type="spellStart"/>
      <w:r>
        <w:rPr>
          <w:b/>
          <w:sz w:val="24"/>
          <w:szCs w:val="24"/>
        </w:rPr>
        <w:t>Piro</w:t>
      </w:r>
      <w:proofErr w:type="spellEnd"/>
      <w:r>
        <w:rPr>
          <w:b/>
          <w:sz w:val="24"/>
          <w:szCs w:val="24"/>
        </w:rPr>
        <w:t xml:space="preserve"> – River Bluff</w:t>
      </w:r>
    </w:p>
    <w:p w14:paraId="680F1F4E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2730DAE4" w14:textId="77777777" w:rsidR="00690A0E" w:rsidRPr="00332C90" w:rsidRDefault="00690A0E">
      <w:pPr>
        <w:rPr>
          <w:sz w:val="24"/>
          <w:szCs w:val="24"/>
        </w:rPr>
      </w:pPr>
    </w:p>
    <w:p w14:paraId="184A115B" w14:textId="77777777" w:rsidR="00EC4684" w:rsidRPr="00332C90" w:rsidRDefault="00EC4684">
      <w:pPr>
        <w:rPr>
          <w:sz w:val="24"/>
          <w:szCs w:val="24"/>
        </w:rPr>
      </w:pPr>
    </w:p>
    <w:p w14:paraId="6C889032" w14:textId="77777777" w:rsidR="00EC4684" w:rsidRPr="00332C90" w:rsidRDefault="00EC4684">
      <w:pPr>
        <w:rPr>
          <w:sz w:val="24"/>
          <w:szCs w:val="24"/>
        </w:rPr>
      </w:pPr>
    </w:p>
    <w:p w14:paraId="4E10BA96" w14:textId="77777777" w:rsidR="00EC4684" w:rsidRPr="00332C90" w:rsidRDefault="00EC4684">
      <w:pPr>
        <w:rPr>
          <w:sz w:val="24"/>
          <w:szCs w:val="24"/>
        </w:rPr>
      </w:pPr>
    </w:p>
    <w:p w14:paraId="72D2E009" w14:textId="77777777" w:rsidR="00EC4684" w:rsidRPr="00332C90" w:rsidRDefault="00EC4684">
      <w:pPr>
        <w:rPr>
          <w:sz w:val="24"/>
          <w:szCs w:val="24"/>
        </w:rPr>
      </w:pPr>
    </w:p>
    <w:p w14:paraId="1EE9A76B" w14:textId="77777777" w:rsidR="00EC4684" w:rsidRPr="00332C90" w:rsidRDefault="00EC4684">
      <w:pPr>
        <w:rPr>
          <w:sz w:val="24"/>
          <w:szCs w:val="24"/>
        </w:rPr>
      </w:pPr>
    </w:p>
    <w:p w14:paraId="04C867F3" w14:textId="77777777" w:rsidR="00EC4684" w:rsidRPr="00332C90" w:rsidRDefault="00EC4684">
      <w:pPr>
        <w:rPr>
          <w:sz w:val="24"/>
          <w:szCs w:val="24"/>
        </w:rPr>
      </w:pPr>
    </w:p>
    <w:p w14:paraId="174891F9" w14:textId="77777777" w:rsidR="00EC4684" w:rsidRPr="00332C90" w:rsidRDefault="00EC4684">
      <w:pPr>
        <w:rPr>
          <w:sz w:val="24"/>
          <w:szCs w:val="24"/>
        </w:rPr>
      </w:pPr>
    </w:p>
    <w:p w14:paraId="739249F5" w14:textId="77777777" w:rsidR="00EC4684" w:rsidRPr="00332C90" w:rsidRDefault="00EC4684">
      <w:pPr>
        <w:rPr>
          <w:sz w:val="24"/>
          <w:szCs w:val="24"/>
        </w:rPr>
      </w:pPr>
    </w:p>
    <w:p w14:paraId="4E2C384F" w14:textId="77777777" w:rsidR="00EC4684" w:rsidRPr="00332C90" w:rsidRDefault="00EC4684" w:rsidP="00EC4684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lastRenderedPageBreak/>
        <w:t>AAAAA/AAAA Sou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2880"/>
        <w:gridCol w:w="2430"/>
      </w:tblGrid>
      <w:tr w:rsidR="00EC4684" w:rsidRPr="00332C90" w14:paraId="026B5A10" w14:textId="77777777" w:rsidTr="002602BF">
        <w:tc>
          <w:tcPr>
            <w:tcW w:w="2808" w:type="dxa"/>
          </w:tcPr>
          <w:p w14:paraId="117915BB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880" w:type="dxa"/>
          </w:tcPr>
          <w:p w14:paraId="6D43510A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School</w:t>
            </w:r>
          </w:p>
        </w:tc>
        <w:tc>
          <w:tcPr>
            <w:tcW w:w="2430" w:type="dxa"/>
          </w:tcPr>
          <w:p w14:paraId="4A88EFFB" w14:textId="77777777" w:rsidR="00EC4684" w:rsidRPr="00332C90" w:rsidRDefault="00EC4684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 w:rsidRPr="00332C90">
              <w:rPr>
                <w:b/>
                <w:sz w:val="24"/>
                <w:szCs w:val="24"/>
              </w:rPr>
              <w:t>Coach</w:t>
            </w:r>
          </w:p>
        </w:tc>
      </w:tr>
      <w:tr w:rsidR="00EC4684" w:rsidRPr="00332C90" w14:paraId="265AA8EF" w14:textId="77777777" w:rsidTr="002602BF">
        <w:tc>
          <w:tcPr>
            <w:tcW w:w="2808" w:type="dxa"/>
          </w:tcPr>
          <w:p w14:paraId="6B6ABE2C" w14:textId="40762CF9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ylor Atkinson</w:t>
            </w:r>
          </w:p>
        </w:tc>
        <w:tc>
          <w:tcPr>
            <w:tcW w:w="2880" w:type="dxa"/>
          </w:tcPr>
          <w:p w14:paraId="790E9E30" w14:textId="63DE19D9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tion Ford</w:t>
            </w:r>
          </w:p>
        </w:tc>
        <w:tc>
          <w:tcPr>
            <w:tcW w:w="2430" w:type="dxa"/>
          </w:tcPr>
          <w:p w14:paraId="40D7801D" w14:textId="28D44B31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raig Brown</w:t>
            </w:r>
          </w:p>
        </w:tc>
      </w:tr>
      <w:tr w:rsidR="00EC4684" w:rsidRPr="00332C90" w14:paraId="26FD6E74" w14:textId="77777777" w:rsidTr="002602BF">
        <w:tc>
          <w:tcPr>
            <w:tcW w:w="2808" w:type="dxa"/>
          </w:tcPr>
          <w:p w14:paraId="7F0FAED7" w14:textId="582D2F51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atiya</w:t>
            </w:r>
            <w:proofErr w:type="spellEnd"/>
            <w:r>
              <w:rPr>
                <w:b/>
                <w:sz w:val="24"/>
                <w:szCs w:val="24"/>
              </w:rPr>
              <w:t xml:space="preserve"> Daniel</w:t>
            </w:r>
          </w:p>
        </w:tc>
        <w:tc>
          <w:tcPr>
            <w:tcW w:w="2880" w:type="dxa"/>
          </w:tcPr>
          <w:p w14:paraId="17B35C07" w14:textId="5CD4D7AE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stwood</w:t>
            </w:r>
          </w:p>
        </w:tc>
        <w:tc>
          <w:tcPr>
            <w:tcW w:w="2430" w:type="dxa"/>
          </w:tcPr>
          <w:p w14:paraId="56DE3E00" w14:textId="5C076B11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Ciji</w:t>
            </w:r>
            <w:proofErr w:type="spellEnd"/>
            <w:r>
              <w:rPr>
                <w:b/>
                <w:sz w:val="24"/>
                <w:szCs w:val="24"/>
              </w:rPr>
              <w:t xml:space="preserve"> Van Tyne</w:t>
            </w:r>
          </w:p>
        </w:tc>
      </w:tr>
      <w:tr w:rsidR="00EC4684" w:rsidRPr="00332C90" w14:paraId="01A31B2F" w14:textId="77777777" w:rsidTr="002602BF">
        <w:tc>
          <w:tcPr>
            <w:tcW w:w="2808" w:type="dxa"/>
          </w:tcPr>
          <w:p w14:paraId="6383138F" w14:textId="1CEC477F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ilee Earnhardt</w:t>
            </w:r>
          </w:p>
        </w:tc>
        <w:tc>
          <w:tcPr>
            <w:tcW w:w="2880" w:type="dxa"/>
          </w:tcPr>
          <w:p w14:paraId="3692305D" w14:textId="5B06CA8D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ckens</w:t>
            </w:r>
          </w:p>
        </w:tc>
        <w:tc>
          <w:tcPr>
            <w:tcW w:w="2430" w:type="dxa"/>
          </w:tcPr>
          <w:p w14:paraId="21562A57" w14:textId="01DB13BD" w:rsidR="00EC4684" w:rsidRPr="00332C90" w:rsidRDefault="00A90A8A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ikki Owens</w:t>
            </w:r>
          </w:p>
        </w:tc>
      </w:tr>
      <w:tr w:rsidR="003E4C64" w:rsidRPr="00332C90" w14:paraId="277B496E" w14:textId="77777777" w:rsidTr="003E4C64">
        <w:trPr>
          <w:trHeight w:val="395"/>
        </w:trPr>
        <w:tc>
          <w:tcPr>
            <w:tcW w:w="2808" w:type="dxa"/>
          </w:tcPr>
          <w:p w14:paraId="695689CD" w14:textId="63B6B58F" w:rsidR="003E4C64" w:rsidRPr="00332C90" w:rsidRDefault="00E41B49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rolina Lucas</w:t>
            </w:r>
          </w:p>
        </w:tc>
        <w:tc>
          <w:tcPr>
            <w:tcW w:w="2880" w:type="dxa"/>
          </w:tcPr>
          <w:p w14:paraId="37F1725D" w14:textId="317A826E" w:rsidR="003E4C64" w:rsidRPr="00332C90" w:rsidRDefault="00E41B49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ickens</w:t>
            </w:r>
          </w:p>
        </w:tc>
        <w:tc>
          <w:tcPr>
            <w:tcW w:w="2430" w:type="dxa"/>
          </w:tcPr>
          <w:p w14:paraId="44BD2683" w14:textId="547FC702" w:rsidR="003E4C64" w:rsidRPr="00332C90" w:rsidRDefault="00E41B49" w:rsidP="00EC468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ikki Owens</w:t>
            </w:r>
          </w:p>
        </w:tc>
      </w:tr>
      <w:tr w:rsidR="00EC4684" w:rsidRPr="00332C90" w14:paraId="2B468381" w14:textId="77777777" w:rsidTr="002602BF">
        <w:tc>
          <w:tcPr>
            <w:tcW w:w="2808" w:type="dxa"/>
          </w:tcPr>
          <w:p w14:paraId="3FBCD2A2" w14:textId="42A3C52D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avannah Freeman</w:t>
            </w:r>
          </w:p>
        </w:tc>
        <w:tc>
          <w:tcPr>
            <w:tcW w:w="2880" w:type="dxa"/>
          </w:tcPr>
          <w:p w14:paraId="49E96A3E" w14:textId="46A4347E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orman</w:t>
            </w:r>
          </w:p>
        </w:tc>
        <w:tc>
          <w:tcPr>
            <w:tcW w:w="2430" w:type="dxa"/>
          </w:tcPr>
          <w:p w14:paraId="1A9D9AC0" w14:textId="39796466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ula Kirkland</w:t>
            </w:r>
          </w:p>
        </w:tc>
      </w:tr>
      <w:tr w:rsidR="00EC4684" w:rsidRPr="00332C90" w14:paraId="21C6C29B" w14:textId="77777777" w:rsidTr="002602BF">
        <w:tc>
          <w:tcPr>
            <w:tcW w:w="2808" w:type="dxa"/>
          </w:tcPr>
          <w:p w14:paraId="4B2FB7D7" w14:textId="14C0F6C9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uren Mims</w:t>
            </w:r>
          </w:p>
        </w:tc>
        <w:tc>
          <w:tcPr>
            <w:tcW w:w="2880" w:type="dxa"/>
          </w:tcPr>
          <w:p w14:paraId="00AC93FE" w14:textId="5EB01056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orman</w:t>
            </w:r>
          </w:p>
        </w:tc>
        <w:tc>
          <w:tcPr>
            <w:tcW w:w="2430" w:type="dxa"/>
          </w:tcPr>
          <w:p w14:paraId="77B6256D" w14:textId="785D78F4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ula Kirkland</w:t>
            </w:r>
          </w:p>
        </w:tc>
      </w:tr>
      <w:tr w:rsidR="00EC4684" w:rsidRPr="00332C90" w14:paraId="31BE89D4" w14:textId="77777777" w:rsidTr="002602BF">
        <w:tc>
          <w:tcPr>
            <w:tcW w:w="2808" w:type="dxa"/>
          </w:tcPr>
          <w:p w14:paraId="61248B00" w14:textId="213C0583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amren Harper</w:t>
            </w:r>
          </w:p>
        </w:tc>
        <w:tc>
          <w:tcPr>
            <w:tcW w:w="2880" w:type="dxa"/>
          </w:tcPr>
          <w:p w14:paraId="51F55EE8" w14:textId="40951FB5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JL Mann </w:t>
            </w:r>
          </w:p>
        </w:tc>
        <w:tc>
          <w:tcPr>
            <w:tcW w:w="2430" w:type="dxa"/>
          </w:tcPr>
          <w:p w14:paraId="4D46D74D" w14:textId="7AA2D46E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im </w:t>
            </w:r>
            <w:proofErr w:type="spellStart"/>
            <w:r>
              <w:rPr>
                <w:b/>
                <w:sz w:val="24"/>
                <w:szCs w:val="24"/>
              </w:rPr>
              <w:t>LaBoard</w:t>
            </w:r>
            <w:proofErr w:type="spellEnd"/>
          </w:p>
        </w:tc>
      </w:tr>
      <w:tr w:rsidR="00EC4684" w:rsidRPr="00332C90" w14:paraId="723B31C0" w14:textId="77777777" w:rsidTr="002602BF">
        <w:tc>
          <w:tcPr>
            <w:tcW w:w="2808" w:type="dxa"/>
          </w:tcPr>
          <w:p w14:paraId="75BA5038" w14:textId="33A09AFE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hley Ho</w:t>
            </w:r>
          </w:p>
        </w:tc>
        <w:tc>
          <w:tcPr>
            <w:tcW w:w="2880" w:type="dxa"/>
          </w:tcPr>
          <w:p w14:paraId="07A47C1E" w14:textId="2C333912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de Hampton</w:t>
            </w:r>
          </w:p>
        </w:tc>
        <w:tc>
          <w:tcPr>
            <w:tcW w:w="2430" w:type="dxa"/>
          </w:tcPr>
          <w:p w14:paraId="4C3A4378" w14:textId="0DF05D57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nt Hunter</w:t>
            </w:r>
          </w:p>
        </w:tc>
      </w:tr>
      <w:tr w:rsidR="00EC4684" w:rsidRPr="00332C90" w14:paraId="23C66369" w14:textId="77777777" w:rsidTr="002602BF">
        <w:tc>
          <w:tcPr>
            <w:tcW w:w="2808" w:type="dxa"/>
          </w:tcPr>
          <w:p w14:paraId="63F086D0" w14:textId="265BA616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Katie Lammers</w:t>
            </w:r>
          </w:p>
        </w:tc>
        <w:tc>
          <w:tcPr>
            <w:tcW w:w="2880" w:type="dxa"/>
          </w:tcPr>
          <w:p w14:paraId="1D70C157" w14:textId="30AC4163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tawba Ridge</w:t>
            </w:r>
          </w:p>
        </w:tc>
        <w:tc>
          <w:tcPr>
            <w:tcW w:w="2430" w:type="dxa"/>
          </w:tcPr>
          <w:p w14:paraId="09B5F00A" w14:textId="48A7DB03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licia </w:t>
            </w:r>
            <w:proofErr w:type="spellStart"/>
            <w:r>
              <w:rPr>
                <w:b/>
                <w:sz w:val="24"/>
                <w:szCs w:val="24"/>
              </w:rPr>
              <w:t>Lisee</w:t>
            </w:r>
            <w:proofErr w:type="spellEnd"/>
          </w:p>
        </w:tc>
      </w:tr>
      <w:tr w:rsidR="00EC4684" w:rsidRPr="00332C90" w14:paraId="532EDA08" w14:textId="77777777" w:rsidTr="002602BF">
        <w:tc>
          <w:tcPr>
            <w:tcW w:w="2808" w:type="dxa"/>
          </w:tcPr>
          <w:p w14:paraId="0CE07A54" w14:textId="6631CF73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Janelle </w:t>
            </w:r>
            <w:proofErr w:type="spellStart"/>
            <w:r>
              <w:rPr>
                <w:b/>
                <w:sz w:val="24"/>
                <w:szCs w:val="24"/>
              </w:rPr>
              <w:t>Llaqua</w:t>
            </w:r>
            <w:proofErr w:type="spellEnd"/>
          </w:p>
        </w:tc>
        <w:tc>
          <w:tcPr>
            <w:tcW w:w="2880" w:type="dxa"/>
          </w:tcPr>
          <w:p w14:paraId="1AC1B16C" w14:textId="2B7E8170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tawba Ridge</w:t>
            </w:r>
          </w:p>
        </w:tc>
        <w:tc>
          <w:tcPr>
            <w:tcW w:w="2430" w:type="dxa"/>
          </w:tcPr>
          <w:p w14:paraId="13C04BF6" w14:textId="650C4296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licia </w:t>
            </w:r>
            <w:proofErr w:type="spellStart"/>
            <w:r>
              <w:rPr>
                <w:b/>
                <w:sz w:val="24"/>
                <w:szCs w:val="24"/>
              </w:rPr>
              <w:t>Lisee</w:t>
            </w:r>
            <w:proofErr w:type="spellEnd"/>
          </w:p>
        </w:tc>
      </w:tr>
      <w:tr w:rsidR="00EC4684" w:rsidRPr="00332C90" w14:paraId="0B9E503A" w14:textId="77777777" w:rsidTr="002602BF">
        <w:tc>
          <w:tcPr>
            <w:tcW w:w="2808" w:type="dxa"/>
          </w:tcPr>
          <w:p w14:paraId="476F518D" w14:textId="300E9931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gan O’Rourke</w:t>
            </w:r>
          </w:p>
        </w:tc>
        <w:tc>
          <w:tcPr>
            <w:tcW w:w="2880" w:type="dxa"/>
          </w:tcPr>
          <w:p w14:paraId="1498769A" w14:textId="4FB8C30D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ck Hill</w:t>
            </w:r>
          </w:p>
        </w:tc>
        <w:tc>
          <w:tcPr>
            <w:tcW w:w="2430" w:type="dxa"/>
          </w:tcPr>
          <w:p w14:paraId="380AA665" w14:textId="5E5BEA71" w:rsidR="00EC4684" w:rsidRPr="00332C90" w:rsidRDefault="00E41B49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indy Elder</w:t>
            </w:r>
          </w:p>
        </w:tc>
      </w:tr>
      <w:tr w:rsidR="00EC4684" w:rsidRPr="00332C90" w14:paraId="194BCFC7" w14:textId="77777777" w:rsidTr="002602BF">
        <w:tc>
          <w:tcPr>
            <w:tcW w:w="2808" w:type="dxa"/>
          </w:tcPr>
          <w:p w14:paraId="53788B40" w14:textId="5DE0932A" w:rsidR="00EC4684" w:rsidRPr="00332C90" w:rsidRDefault="0025218B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avannah Paige</w:t>
            </w:r>
          </w:p>
        </w:tc>
        <w:tc>
          <w:tcPr>
            <w:tcW w:w="2880" w:type="dxa"/>
          </w:tcPr>
          <w:p w14:paraId="5282E958" w14:textId="0C1E50D3" w:rsidR="00EC4684" w:rsidRPr="00332C90" w:rsidRDefault="0025218B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lyson Elliott</w:t>
            </w:r>
          </w:p>
        </w:tc>
        <w:tc>
          <w:tcPr>
            <w:tcW w:w="2430" w:type="dxa"/>
          </w:tcPr>
          <w:p w14:paraId="033EBFAC" w14:textId="3C525EA9" w:rsidR="00EC4684" w:rsidRPr="00332C90" w:rsidRDefault="0025218B" w:rsidP="00EC4684">
            <w:pPr>
              <w:spacing w:after="160" w:line="259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oiling Springs</w:t>
            </w:r>
          </w:p>
        </w:tc>
      </w:tr>
    </w:tbl>
    <w:p w14:paraId="0C6EB1CE" w14:textId="77777777" w:rsidR="00EC4684" w:rsidRPr="00332C90" w:rsidRDefault="00EC4684" w:rsidP="00EC4684">
      <w:pPr>
        <w:rPr>
          <w:b/>
          <w:sz w:val="24"/>
          <w:szCs w:val="24"/>
        </w:rPr>
      </w:pPr>
    </w:p>
    <w:p w14:paraId="0DA7F246" w14:textId="01CEB9ED" w:rsidR="000040BD" w:rsidRDefault="00EC4684" w:rsidP="000040BD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t>Coaches:</w:t>
      </w:r>
      <w:r w:rsidR="009707A0" w:rsidRPr="00332C90">
        <w:rPr>
          <w:b/>
          <w:sz w:val="24"/>
          <w:szCs w:val="24"/>
        </w:rPr>
        <w:tab/>
      </w:r>
      <w:r w:rsidR="0025218B">
        <w:rPr>
          <w:b/>
          <w:sz w:val="24"/>
          <w:szCs w:val="24"/>
        </w:rPr>
        <w:t>Katie Ham – Lugoff-Elgin</w:t>
      </w:r>
    </w:p>
    <w:p w14:paraId="72BF6C32" w14:textId="6B78F074" w:rsidR="0025218B" w:rsidRPr="00332C90" w:rsidRDefault="0025218B" w:rsidP="000040BD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Grant Hunter – Wade Hampton</w:t>
      </w:r>
    </w:p>
    <w:p w14:paraId="7F061103" w14:textId="229851A8" w:rsidR="00EC4684" w:rsidRPr="00332C90" w:rsidRDefault="00EC4684" w:rsidP="00DF7372">
      <w:pPr>
        <w:rPr>
          <w:b/>
          <w:sz w:val="24"/>
          <w:szCs w:val="24"/>
        </w:rPr>
      </w:pPr>
      <w:r w:rsidRPr="00332C90">
        <w:rPr>
          <w:b/>
          <w:sz w:val="24"/>
          <w:szCs w:val="24"/>
        </w:rPr>
        <w:tab/>
      </w:r>
    </w:p>
    <w:p w14:paraId="26C79907" w14:textId="77777777" w:rsidR="00EC4684" w:rsidRDefault="00EC4684"/>
    <w:sectPr w:rsidR="00EC46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jUwsDQyNjMxtzRR0lEKTi0uzszPAykwrAUAB5EOuiwAAAA="/>
  </w:docVars>
  <w:rsids>
    <w:rsidRoot w:val="00EC4684"/>
    <w:rsid w:val="000038B3"/>
    <w:rsid w:val="000040BD"/>
    <w:rsid w:val="00105BE4"/>
    <w:rsid w:val="0025218B"/>
    <w:rsid w:val="00283DA8"/>
    <w:rsid w:val="00332C90"/>
    <w:rsid w:val="003E4C64"/>
    <w:rsid w:val="004F6539"/>
    <w:rsid w:val="00512CF5"/>
    <w:rsid w:val="0064605D"/>
    <w:rsid w:val="00690A0E"/>
    <w:rsid w:val="00724540"/>
    <w:rsid w:val="007D7AFE"/>
    <w:rsid w:val="00941777"/>
    <w:rsid w:val="0095192D"/>
    <w:rsid w:val="009707A0"/>
    <w:rsid w:val="009829EC"/>
    <w:rsid w:val="00A90A8A"/>
    <w:rsid w:val="00B578E9"/>
    <w:rsid w:val="00C06482"/>
    <w:rsid w:val="00D92AAB"/>
    <w:rsid w:val="00DF7372"/>
    <w:rsid w:val="00E41B49"/>
    <w:rsid w:val="00EC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5671B"/>
  <w15:chartTrackingRefBased/>
  <w15:docId w15:val="{6BF50025-9993-4108-88ED-6C0D7F08C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6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3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L11</dc:creator>
  <cp:keywords/>
  <dc:description/>
  <cp:lastModifiedBy>Amy Boozer</cp:lastModifiedBy>
  <cp:revision>3</cp:revision>
  <cp:lastPrinted>2019-10-18T19:24:00Z</cp:lastPrinted>
  <dcterms:created xsi:type="dcterms:W3CDTF">2021-10-27T19:45:00Z</dcterms:created>
  <dcterms:modified xsi:type="dcterms:W3CDTF">2021-11-07T16:49:00Z</dcterms:modified>
</cp:coreProperties>
</file>